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194601" w14:textId="77777777" w:rsidR="00CF011A" w:rsidRPr="00CF011A" w:rsidRDefault="00CF011A" w:rsidP="00CF011A">
      <w:pPr>
        <w:jc w:val="center"/>
        <w:rPr>
          <w:rFonts w:ascii="Calibri" w:hAnsi="Calibri" w:cs="Monotype Corsiva"/>
          <w:sz w:val="40"/>
          <w:szCs w:val="36"/>
        </w:rPr>
      </w:pPr>
      <w:r w:rsidRPr="00CF011A">
        <w:rPr>
          <w:rFonts w:ascii="Calibri" w:hAnsi="Calibri" w:cs="Monotype Corsiva"/>
          <w:sz w:val="40"/>
          <w:szCs w:val="36"/>
        </w:rPr>
        <w:t>“Love fills a lifetime and a lifetime</w:t>
      </w:r>
    </w:p>
    <w:p w14:paraId="0F9F5B79" w14:textId="77777777" w:rsidR="00CF011A" w:rsidRPr="00CF011A" w:rsidRDefault="00CF011A" w:rsidP="00CF011A">
      <w:pPr>
        <w:jc w:val="center"/>
        <w:rPr>
          <w:rFonts w:ascii="Calibri" w:hAnsi="Calibri" w:cs="Monotype Corsiva"/>
          <w:sz w:val="40"/>
          <w:szCs w:val="36"/>
        </w:rPr>
      </w:pPr>
      <w:r w:rsidRPr="00CF011A">
        <w:rPr>
          <w:rFonts w:ascii="Calibri" w:hAnsi="Calibri" w:cs="Monotype Corsiva"/>
          <w:sz w:val="40"/>
          <w:szCs w:val="36"/>
        </w:rPr>
        <w:t>begins this hour when the two of us</w:t>
      </w:r>
    </w:p>
    <w:p w14:paraId="6F84F2E4" w14:textId="77777777" w:rsidR="00A563BD" w:rsidRPr="00CF011A" w:rsidRDefault="00CF011A" w:rsidP="00CF011A">
      <w:pPr>
        <w:jc w:val="center"/>
        <w:rPr>
          <w:rFonts w:ascii="Calibri" w:hAnsi="Calibri" w:cs="Monotype Corsiva"/>
          <w:sz w:val="40"/>
          <w:szCs w:val="36"/>
        </w:rPr>
      </w:pPr>
      <w:r w:rsidRPr="00CF011A">
        <w:rPr>
          <w:rFonts w:ascii="Calibri" w:hAnsi="Calibri" w:cs="Monotype Corsiva"/>
          <w:sz w:val="40"/>
          <w:szCs w:val="36"/>
        </w:rPr>
        <w:t>will begin a new life together”</w:t>
      </w:r>
    </w:p>
    <w:sectPr w:rsidR="00A563BD" w:rsidRPr="00CF011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IxMjYBAlNLIyUdpeDU4uLM/DyQAsNaABu/V4ksAAAA"/>
  </w:docVars>
  <w:rsids>
    <w:rsidRoot w:val="00A563BD"/>
    <w:rsid w:val="000D14BE"/>
    <w:rsid w:val="00637E10"/>
    <w:rsid w:val="008E7218"/>
    <w:rsid w:val="00940D6C"/>
    <w:rsid w:val="00A563BD"/>
    <w:rsid w:val="00CF011A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B8B000"/>
  <w15:chartTrackingRefBased/>
  <w15:docId w15:val="{8E7EC0F4-48FA-481D-9045-E170AD1D4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</Words>
  <Characters>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00:00Z</dcterms:created>
  <dcterms:modified xsi:type="dcterms:W3CDTF">2021-02-18T09:00:00Z</dcterms:modified>
</cp:coreProperties>
</file>